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26B56C41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</w:t>
      </w:r>
      <w:r w:rsidRPr="00FD5404">
        <w:rPr>
          <w:rFonts w:ascii="Arial" w:hAnsi="Arial" w:cs="Arial"/>
          <w:sz w:val="20"/>
          <w:szCs w:val="20"/>
        </w:rPr>
        <w:t xml:space="preserve">postępowania </w:t>
      </w:r>
      <w:r w:rsidRPr="00FD5404">
        <w:rPr>
          <w:rFonts w:ascii="Arial" w:hAnsi="Arial" w:cs="Arial"/>
          <w:b/>
          <w:sz w:val="20"/>
          <w:szCs w:val="20"/>
        </w:rPr>
        <w:t>ZP_</w:t>
      </w:r>
      <w:r w:rsidR="00FD5404" w:rsidRPr="00FD5404">
        <w:rPr>
          <w:rFonts w:ascii="Arial" w:hAnsi="Arial" w:cs="Arial"/>
          <w:b/>
          <w:sz w:val="20"/>
          <w:szCs w:val="20"/>
        </w:rPr>
        <w:t>8</w:t>
      </w:r>
      <w:r w:rsidRPr="00FD5404">
        <w:rPr>
          <w:rFonts w:ascii="Arial" w:hAnsi="Arial" w:cs="Arial"/>
          <w:b/>
          <w:sz w:val="20"/>
          <w:szCs w:val="20"/>
        </w:rPr>
        <w:t>_202</w:t>
      </w:r>
      <w:r w:rsidR="00167E36" w:rsidRPr="00FD5404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</w:t>
      </w:r>
      <w:r w:rsidR="00167E36">
        <w:rPr>
          <w:rFonts w:ascii="Arial" w:hAnsi="Arial" w:cs="Arial"/>
          <w:b/>
          <w:sz w:val="20"/>
          <w:szCs w:val="20"/>
        </w:rPr>
        <w:t>WMT-WMT-ITW-IMIP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r w:rsidR="00B2767E">
        <w:rPr>
          <w:rFonts w:ascii="Arial" w:hAnsi="Arial" w:cs="Arial"/>
          <w:b/>
          <w:bCs/>
        </w:rPr>
        <w:t>Dostaw</w:t>
      </w:r>
      <w:r w:rsidR="00723B67">
        <w:rPr>
          <w:rFonts w:ascii="Arial" w:hAnsi="Arial" w:cs="Arial"/>
          <w:b/>
          <w:bCs/>
        </w:rPr>
        <w:t>ę</w:t>
      </w:r>
      <w:r w:rsidR="00B2767E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BA347B">
        <w:rPr>
          <w:rFonts w:ascii="Arial" w:hAnsi="Arial" w:cs="Arial"/>
          <w:b/>
        </w:rPr>
        <w:t>sprzętu komputerowego</w:t>
      </w:r>
      <w:r w:rsidR="00723B67">
        <w:rPr>
          <w:rFonts w:ascii="Arial" w:hAnsi="Arial" w:cs="Arial"/>
          <w:b/>
        </w:rPr>
        <w:t xml:space="preserve"> na potrzeby 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sz w:val="20"/>
          <w:szCs w:val="20"/>
        </w:rPr>
        <w:t>DŁUGOŚĆ GWARANCJI PONAD WYMAGANY OKRES (D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1DA2195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2 zamówienia</w:t>
      </w:r>
    </w:p>
    <w:p w14:paraId="78470B1F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kern w:val="32"/>
          <w:sz w:val="20"/>
          <w:szCs w:val="20"/>
        </w:rPr>
        <w:t>OFEROWANA CENA (C)</w:t>
      </w:r>
    </w:p>
    <w:p w14:paraId="588294BA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4909623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59DC8C23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C5632">
        <w:rPr>
          <w:rFonts w:ascii="Arial" w:hAnsi="Arial" w:cs="Arial"/>
          <w:bCs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7CF9093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C5632">
        <w:rPr>
          <w:rFonts w:ascii="Arial" w:hAnsi="Arial" w:cs="Arial"/>
          <w:bCs/>
          <w:sz w:val="20"/>
          <w:szCs w:val="20"/>
        </w:rPr>
        <w:t>DŁUGOŚĆ GWARANCJI PONAD WYMAGANY OKRES (D)</w:t>
      </w:r>
    </w:p>
    <w:p w14:paraId="78E4199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61B59056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0D6F2A28" w14:textId="77777777" w:rsidR="003C5632" w:rsidRDefault="003C5632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CB0FE1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3 zamówienia</w:t>
      </w:r>
    </w:p>
    <w:p w14:paraId="2D11D0F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1F8973C3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772ABAE1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D504F09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4CF4EB8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6AFB8888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4EB1ACFC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114628D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B98E1FF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4 zamówienia</w:t>
      </w:r>
    </w:p>
    <w:p w14:paraId="4322C81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28629C4E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6A132B88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C7A0061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6F6D92B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59A2F5C3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5BBB0DFC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lastRenderedPageBreak/>
        <w:t>Zapewniamy + ………… dodatkowy rok gwarancji powyżej minimum</w:t>
      </w:r>
    </w:p>
    <w:p w14:paraId="321455B6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5 zamówienia</w:t>
      </w:r>
    </w:p>
    <w:p w14:paraId="512906C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2DF6BE97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6DFA71B5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BE91834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785248A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07B9E64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01C39028" w14:textId="77777777" w:rsidR="003C5632" w:rsidRP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67DECA7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7EC9D42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6 zamówienia</w:t>
      </w:r>
    </w:p>
    <w:p w14:paraId="7B59CE9B" w14:textId="74A52292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</w:t>
      </w:r>
      <w:r w:rsidR="00F03263">
        <w:rPr>
          <w:rFonts w:ascii="Arial" w:hAnsi="Arial" w:cs="Arial"/>
          <w:kern w:val="32"/>
          <w:sz w:val="20"/>
          <w:szCs w:val="20"/>
        </w:rPr>
        <w:t xml:space="preserve"> </w:t>
      </w:r>
      <w:r w:rsidRPr="003C5632">
        <w:rPr>
          <w:rFonts w:ascii="Arial" w:hAnsi="Arial" w:cs="Arial"/>
          <w:kern w:val="32"/>
          <w:sz w:val="20"/>
          <w:szCs w:val="20"/>
        </w:rPr>
        <w:t>(C)</w:t>
      </w:r>
    </w:p>
    <w:p w14:paraId="3F580426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EA3F8C0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638ABA82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C22087B" w14:textId="7E2C2176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20AC4F2C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0D660176" w14:textId="2A10195D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6A9BC9B" w14:textId="49D33FF9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A7E952A" w14:textId="6310AE2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7 zamówienia</w:t>
      </w:r>
    </w:p>
    <w:p w14:paraId="252D33A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5223F592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4890C2B2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48A0CA3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6F13D19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665C3172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9E1C70A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659DC8A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27E950" w14:textId="0C5A5DAC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8 zamówienia</w:t>
      </w:r>
    </w:p>
    <w:p w14:paraId="232E8DD0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4C031FD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EE8FBDB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B12D35B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C4318E2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151E733E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4C37BC88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1148914A" w14:textId="77777777" w:rsidR="003C5632" w:rsidRDefault="003C5632" w:rsidP="003C5632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7FA7C3B" w14:textId="7CEB4FF2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9 zamówienia</w:t>
      </w:r>
    </w:p>
    <w:p w14:paraId="4F7CADB0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D2012FF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5285CD93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22C73DD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2E65E1F8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159AA42A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68989428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078A58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F726A67" w14:textId="1AD9A16B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0 zamówienia</w:t>
      </w:r>
    </w:p>
    <w:p w14:paraId="1368ED21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3B5DBA4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15BFB426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766EC96D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13326093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0EAF9231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00880A6B" w14:textId="7E0CB7C1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8F26C1C" w14:textId="77777777" w:rsidR="00FD5404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E044937" w14:textId="01CAE6F4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1 zamówienia</w:t>
      </w:r>
    </w:p>
    <w:p w14:paraId="0579B27B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28C0BC20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04FDEE3F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1CA99977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1713503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5F0B7234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552924FB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267CA73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727063A" w14:textId="041C2D5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2 zamówienia</w:t>
      </w:r>
    </w:p>
    <w:p w14:paraId="4F26A979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19406EF6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57ED8B56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4F075661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6789B5E8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291469FD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0F32C72F" w14:textId="4704F57C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244A6B04" w14:textId="55F8518B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D825262" w14:textId="1379E243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3 zamówienia</w:t>
      </w:r>
    </w:p>
    <w:p w14:paraId="0B9F6307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CA6CCE5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260F66BA" w14:textId="77777777" w:rsidR="003C5632" w:rsidRP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7E4B906" w14:textId="77777777" w:rsidR="003C5632" w:rsidRP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C9AF1A5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3F35384F" w14:textId="77777777" w:rsidR="003C5632" w:rsidRP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77BE01B7" w14:textId="172A57E6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4E7AD158" w14:textId="58BDFF0C" w:rsidR="00FD5404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A640078" w14:textId="0C3BE7A1" w:rsidR="00FD5404" w:rsidRDefault="00FD5404" w:rsidP="00FD5404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</w:t>
      </w:r>
      <w:r>
        <w:rPr>
          <w:rFonts w:ascii="Arial" w:hAnsi="Arial" w:cs="Arial"/>
          <w:b/>
          <w:bCs/>
          <w:kern w:val="32"/>
        </w:rPr>
        <w:t>4</w:t>
      </w:r>
      <w:r>
        <w:rPr>
          <w:rFonts w:ascii="Arial" w:hAnsi="Arial" w:cs="Arial"/>
          <w:b/>
          <w:bCs/>
          <w:kern w:val="32"/>
        </w:rPr>
        <w:t xml:space="preserve"> zamówienia</w:t>
      </w:r>
    </w:p>
    <w:p w14:paraId="1972F5CE" w14:textId="77777777" w:rsidR="00FD5404" w:rsidRPr="003C5632" w:rsidRDefault="00FD5404" w:rsidP="00FD5404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6A4C9D20" w14:textId="77777777" w:rsidR="00FD5404" w:rsidRPr="003C5632" w:rsidRDefault="00FD5404" w:rsidP="00FD5404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1834C4CC" w14:textId="77777777" w:rsidR="00FD5404" w:rsidRPr="003C5632" w:rsidRDefault="00FD5404" w:rsidP="00FD5404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3B6E765D" w14:textId="77777777" w:rsidR="00FD5404" w:rsidRPr="003C5632" w:rsidRDefault="00FD5404" w:rsidP="00FD5404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17BFA6BA" w14:textId="77777777" w:rsidR="00FD5404" w:rsidRPr="003C5632" w:rsidRDefault="00FD5404" w:rsidP="00FD5404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2E6BF85A" w14:textId="77777777" w:rsidR="00FD5404" w:rsidRPr="003C5632" w:rsidRDefault="00FD5404" w:rsidP="00FD5404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7F2352CF" w14:textId="70115EE6" w:rsidR="00FD5404" w:rsidRDefault="00FD5404" w:rsidP="00FD5404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lastRenderedPageBreak/>
        <w:t>Zapewniamy + ………… dodatkowy rok gwarancji powyżej minimum</w:t>
      </w:r>
    </w:p>
    <w:p w14:paraId="65728DCC" w14:textId="77777777" w:rsidR="00FD5404" w:rsidRDefault="00FD5404" w:rsidP="00FD5404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92CBF4C" w14:textId="1E38473B" w:rsidR="00FD5404" w:rsidRDefault="00FD5404" w:rsidP="00FD5404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</w:t>
      </w:r>
      <w:r>
        <w:rPr>
          <w:rFonts w:ascii="Arial" w:hAnsi="Arial" w:cs="Arial"/>
          <w:b/>
          <w:bCs/>
          <w:kern w:val="32"/>
        </w:rPr>
        <w:t>5</w:t>
      </w:r>
      <w:r>
        <w:rPr>
          <w:rFonts w:ascii="Arial" w:hAnsi="Arial" w:cs="Arial"/>
          <w:b/>
          <w:bCs/>
          <w:kern w:val="32"/>
        </w:rPr>
        <w:t xml:space="preserve"> zamówienia</w:t>
      </w:r>
    </w:p>
    <w:p w14:paraId="14B36FE6" w14:textId="77777777" w:rsidR="00FD5404" w:rsidRPr="003C5632" w:rsidRDefault="00FD5404" w:rsidP="00FD5404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42D88141" w14:textId="77777777" w:rsidR="00FD5404" w:rsidRPr="003C5632" w:rsidRDefault="00FD5404" w:rsidP="00FD5404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06E36505" w14:textId="77777777" w:rsidR="00FD5404" w:rsidRPr="003C5632" w:rsidRDefault="00FD5404" w:rsidP="00FD5404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5CA73274" w14:textId="77777777" w:rsidR="00FD5404" w:rsidRPr="003C5632" w:rsidRDefault="00FD5404" w:rsidP="00FD5404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kern w:val="32"/>
          <w:sz w:val="20"/>
          <w:szCs w:val="20"/>
        </w:rPr>
      </w:pPr>
      <w:r w:rsidRPr="003C563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15476A7A" w14:textId="77777777" w:rsidR="00FD5404" w:rsidRPr="003C5632" w:rsidRDefault="00FD5404" w:rsidP="00FD5404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sz w:val="20"/>
          <w:szCs w:val="20"/>
        </w:rPr>
        <w:t>DŁUGOŚĆ GWARANCJI PONAD WYMAGANY OKRES (D)</w:t>
      </w:r>
    </w:p>
    <w:p w14:paraId="6FCC9818" w14:textId="77777777" w:rsidR="00FD5404" w:rsidRPr="003C5632" w:rsidRDefault="00FD5404" w:rsidP="00FD5404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caps/>
          <w:sz w:val="20"/>
          <w:highlight w:val="yellow"/>
        </w:rPr>
      </w:pPr>
    </w:p>
    <w:p w14:paraId="16F3BF64" w14:textId="77777777" w:rsidR="00FD5404" w:rsidRDefault="00FD5404" w:rsidP="00FD5404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>Zapewniamy + ………… dodatkowy rok gwarancji powyżej minimum</w:t>
      </w:r>
    </w:p>
    <w:p w14:paraId="0BEE66A6" w14:textId="53E4A860" w:rsidR="00FD5404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61C3BF4" w14:textId="0434A14A" w:rsidR="00FD5404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58A00A9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>
        <w:rPr>
          <w:rFonts w:ascii="Arial" w:hAnsi="Arial" w:cs="Arial"/>
          <w:sz w:val="20"/>
          <w:szCs w:val="20"/>
          <w:lang w:eastAsia="pl-PL"/>
        </w:rPr>
        <w:t xml:space="preserve"> </w:t>
      </w:r>
      <w:r w:rsidR="00C95309">
        <w:rPr>
          <w:rFonts w:ascii="Arial" w:hAnsi="Arial" w:cs="Arial"/>
          <w:sz w:val="20"/>
          <w:szCs w:val="20"/>
          <w:lang w:eastAsia="pl-PL"/>
        </w:rPr>
        <w:t xml:space="preserve">Na </w:t>
      </w:r>
      <w:r w:rsidR="00C95309" w:rsidRPr="002125C0">
        <w:rPr>
          <w:rFonts w:ascii="Arial" w:hAnsi="Arial" w:cs="Arial"/>
          <w:sz w:val="20"/>
          <w:szCs w:val="20"/>
          <w:lang w:eastAsia="pl-PL"/>
        </w:rPr>
        <w:t xml:space="preserve">dowód czego załączam </w:t>
      </w:r>
      <w:r w:rsidR="00C95309" w:rsidRPr="002125C0">
        <w:rPr>
          <w:rFonts w:ascii="Arial" w:hAnsi="Arial" w:cs="Arial"/>
          <w:sz w:val="20"/>
          <w:szCs w:val="20"/>
        </w:rPr>
        <w:t>szczegółowy opis techniczny oferowan</w:t>
      </w:r>
      <w:r w:rsidR="00205D25">
        <w:rPr>
          <w:rFonts w:ascii="Arial" w:hAnsi="Arial" w:cs="Arial"/>
          <w:sz w:val="20"/>
          <w:szCs w:val="20"/>
        </w:rPr>
        <w:t>ych</w:t>
      </w:r>
      <w:r w:rsidR="00C95309" w:rsidRPr="002125C0">
        <w:rPr>
          <w:rFonts w:ascii="Arial" w:hAnsi="Arial" w:cs="Arial"/>
          <w:sz w:val="20"/>
          <w:szCs w:val="20"/>
        </w:rPr>
        <w:t xml:space="preserve"> przedmiot</w:t>
      </w:r>
      <w:r w:rsidR="00205D25">
        <w:rPr>
          <w:rFonts w:ascii="Arial" w:hAnsi="Arial" w:cs="Arial"/>
          <w:sz w:val="20"/>
          <w:szCs w:val="20"/>
        </w:rPr>
        <w:t>ów</w:t>
      </w:r>
      <w:r w:rsidR="00C95309" w:rsidRPr="002125C0">
        <w:rPr>
          <w:rFonts w:ascii="Arial" w:hAnsi="Arial" w:cs="Arial"/>
          <w:sz w:val="20"/>
          <w:szCs w:val="20"/>
        </w:rPr>
        <w:t xml:space="preserve"> zamówienia.</w:t>
      </w:r>
    </w:p>
    <w:p w14:paraId="0282D002" w14:textId="4BF973C9" w:rsidR="006C5495" w:rsidRPr="00FD5404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FD5404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FD5404">
        <w:rPr>
          <w:rFonts w:ascii="Arial" w:hAnsi="Arial" w:cs="Arial"/>
          <w:sz w:val="20"/>
          <w:szCs w:val="20"/>
          <w:lang w:eastAsia="pl-PL"/>
        </w:rPr>
        <w:t>.:</w:t>
      </w:r>
      <w:r w:rsidR="00167E36" w:rsidRPr="00FD5404">
        <w:rPr>
          <w:rFonts w:ascii="Arial" w:hAnsi="Arial" w:cs="Arial"/>
          <w:sz w:val="20"/>
          <w:szCs w:val="20"/>
          <w:lang w:eastAsia="pl-PL"/>
        </w:rPr>
        <w:t xml:space="preserve"> </w:t>
      </w:r>
      <w:r w:rsidR="000E32BF" w:rsidRPr="00FD5404">
        <w:rPr>
          <w:rFonts w:ascii="Arial" w:hAnsi="Arial" w:cs="Arial"/>
          <w:sz w:val="20"/>
          <w:szCs w:val="20"/>
          <w:lang w:eastAsia="pl-PL"/>
        </w:rPr>
        <w:t>21 dni od dnia zawarcia</w:t>
      </w:r>
      <w:r w:rsidR="00FD5404">
        <w:rPr>
          <w:rFonts w:ascii="Arial" w:hAnsi="Arial" w:cs="Arial"/>
          <w:sz w:val="20"/>
          <w:szCs w:val="20"/>
          <w:lang w:eastAsia="pl-PL"/>
        </w:rPr>
        <w:t xml:space="preserve"> umowy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>
        <w:rPr>
          <w:rFonts w:ascii="Arial" w:hAnsi="Arial" w:cs="Arial"/>
          <w:sz w:val="20"/>
          <w:szCs w:val="20"/>
          <w:lang w:eastAsia="pl-PL"/>
        </w:rPr>
        <w:t>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0A837A41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2B4A3B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6C5495"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7481BD7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FD5404" w:rsidRPr="00FD5404">
      <w:rPr>
        <w:rFonts w:ascii="Arial" w:hAnsi="Arial" w:cs="Arial"/>
        <w:b/>
        <w:sz w:val="18"/>
        <w:szCs w:val="18"/>
      </w:rPr>
      <w:t>8</w:t>
    </w:r>
    <w:r w:rsidRPr="00FD5404">
      <w:rPr>
        <w:rFonts w:ascii="Arial" w:hAnsi="Arial" w:cs="Arial"/>
        <w:b/>
        <w:sz w:val="18"/>
        <w:szCs w:val="18"/>
      </w:rPr>
      <w:t>_2022_WMT-WMT-ITW-IMIP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66C2136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FD5404" w:rsidRPr="00FD5404">
      <w:rPr>
        <w:rFonts w:ascii="Arial" w:hAnsi="Arial" w:cs="Arial"/>
        <w:b/>
        <w:sz w:val="18"/>
        <w:szCs w:val="18"/>
      </w:rPr>
      <w:t>8</w:t>
    </w:r>
    <w:r w:rsidRPr="00FD5404">
      <w:rPr>
        <w:rFonts w:ascii="Arial" w:hAnsi="Arial" w:cs="Arial"/>
        <w:b/>
        <w:sz w:val="18"/>
        <w:szCs w:val="18"/>
      </w:rPr>
      <w:t>_202</w:t>
    </w:r>
    <w:r w:rsidR="00167E36" w:rsidRPr="00FD5404">
      <w:rPr>
        <w:rFonts w:ascii="Arial" w:hAnsi="Arial" w:cs="Arial"/>
        <w:b/>
        <w:sz w:val="18"/>
        <w:szCs w:val="18"/>
      </w:rPr>
      <w:t>2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-ITW-IMIP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2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1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0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49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67E36"/>
    <w:rsid w:val="00205D25"/>
    <w:rsid w:val="002177DC"/>
    <w:rsid w:val="002776F0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6E0A6F"/>
    <w:rsid w:val="007177E5"/>
    <w:rsid w:val="00723B67"/>
    <w:rsid w:val="007D0442"/>
    <w:rsid w:val="008455C7"/>
    <w:rsid w:val="0087005E"/>
    <w:rsid w:val="00896366"/>
    <w:rsid w:val="008B4353"/>
    <w:rsid w:val="008D2402"/>
    <w:rsid w:val="00954376"/>
    <w:rsid w:val="00A631EB"/>
    <w:rsid w:val="00AA6377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1356</Words>
  <Characters>8138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6</cp:revision>
  <dcterms:created xsi:type="dcterms:W3CDTF">2021-11-02T09:16:00Z</dcterms:created>
  <dcterms:modified xsi:type="dcterms:W3CDTF">2022-06-30T10:45:00Z</dcterms:modified>
</cp:coreProperties>
</file>